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6E1CC" w14:textId="4D6727D8" w:rsidR="00D0283F" w:rsidRPr="001A46C0" w:rsidRDefault="007F5C79" w:rsidP="007F5C79">
      <w:pPr>
        <w:pStyle w:val="Title"/>
        <w:jc w:val="center"/>
        <w:rPr>
          <w:color w:val="FF0000"/>
        </w:rPr>
      </w:pPr>
      <w:r w:rsidRPr="001A46C0">
        <w:rPr>
          <w:color w:val="FF0000"/>
        </w:rPr>
        <w:t>Titulo</w:t>
      </w:r>
      <w:r w:rsidR="00420FD3">
        <w:rPr>
          <w:color w:val="FF0000"/>
        </w:rPr>
        <w:t xml:space="preserve"> del proyecto</w:t>
      </w:r>
      <w:r w:rsidR="00BA5114">
        <w:rPr>
          <w:color w:val="FF0000"/>
        </w:rPr>
        <w:t xml:space="preserve"> (min. 5 págs.)</w:t>
      </w:r>
    </w:p>
    <w:p w14:paraId="190CAAB2" w14:textId="50F46F67" w:rsidR="007F5C79" w:rsidRDefault="007F5C79" w:rsidP="007F5C79"/>
    <w:p w14:paraId="1B4AC11A" w14:textId="2089DE8C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>Proyecto:</w:t>
      </w:r>
    </w:p>
    <w:p w14:paraId="048E498E" w14:textId="37A42194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>Versión-No.</w:t>
      </w:r>
      <w:r w:rsidRPr="00420FD3">
        <w:rPr>
          <w:b/>
          <w:bCs/>
        </w:rPr>
        <w:t xml:space="preserve">: </w:t>
      </w:r>
    </w:p>
    <w:p w14:paraId="61A88B60" w14:textId="2EA8F04D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 xml:space="preserve">Fecha: </w:t>
      </w:r>
    </w:p>
    <w:p w14:paraId="4C62B61C" w14:textId="19F7C3F5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>Autor(es):</w:t>
      </w:r>
    </w:p>
    <w:p w14:paraId="1C332346" w14:textId="22178308" w:rsidR="00420FD3" w:rsidRDefault="00420FD3" w:rsidP="007F5C79"/>
    <w:p w14:paraId="1EC19141" w14:textId="77777777" w:rsidR="00420FD3" w:rsidRDefault="00420FD3" w:rsidP="007F5C79"/>
    <w:p w14:paraId="7B0A8133" w14:textId="02EE3878" w:rsidR="00420FD3" w:rsidRDefault="00420FD3" w:rsidP="00420FD3">
      <w:pPr>
        <w:pStyle w:val="Heading1"/>
      </w:pPr>
      <w:r w:rsidRPr="00420FD3">
        <w:t>Contexto de la Problemática</w:t>
      </w:r>
    </w:p>
    <w:p w14:paraId="07F8FC82" w14:textId="69D05EB8" w:rsidR="00420FD3" w:rsidRDefault="00420FD3" w:rsidP="007F5C79"/>
    <w:p w14:paraId="79CEAE7A" w14:textId="6671F2C5" w:rsidR="00420FD3" w:rsidRDefault="00420FD3" w:rsidP="00420FD3">
      <w:pPr>
        <w:pStyle w:val="Heading1"/>
      </w:pPr>
      <w:r w:rsidRPr="00420FD3">
        <w:t>Visión Global de la Solución Propuesta</w:t>
      </w:r>
    </w:p>
    <w:p w14:paraId="068B9F96" w14:textId="3575E009" w:rsidR="007F5C79" w:rsidRDefault="007F5C79" w:rsidP="007F5C79"/>
    <w:p w14:paraId="48082C7A" w14:textId="06F99AAC" w:rsidR="007F5C79" w:rsidRDefault="007F5C79" w:rsidP="007F5C79">
      <w:pPr>
        <w:pStyle w:val="Heading1"/>
      </w:pPr>
      <w:r>
        <w:t>Objetivos del proyecto</w:t>
      </w:r>
    </w:p>
    <w:p w14:paraId="062088FF" w14:textId="7E63676D" w:rsidR="007F5C79" w:rsidRDefault="007F5C79" w:rsidP="007F5C79">
      <w:pPr>
        <w:pStyle w:val="Heading2"/>
      </w:pPr>
      <w:r>
        <w:t>Objetivo General</w:t>
      </w:r>
    </w:p>
    <w:p w14:paraId="574790C9" w14:textId="77777777" w:rsidR="00420FD3" w:rsidRDefault="00420FD3" w:rsidP="007F5C79">
      <w:pPr>
        <w:pStyle w:val="Heading2"/>
      </w:pPr>
    </w:p>
    <w:p w14:paraId="4683C166" w14:textId="54017738" w:rsidR="007F5C79" w:rsidRDefault="007F5C79" w:rsidP="007F5C79">
      <w:pPr>
        <w:pStyle w:val="Heading2"/>
      </w:pPr>
      <w:r w:rsidRPr="007F5C79">
        <w:t>Objetivos Específicos</w:t>
      </w:r>
    </w:p>
    <w:p w14:paraId="0671FB87" w14:textId="1D2E6780" w:rsidR="007F5C79" w:rsidRDefault="007F5C79" w:rsidP="007F5C79"/>
    <w:p w14:paraId="184563C2" w14:textId="3910BD2E" w:rsidR="00420FD3" w:rsidRDefault="00420FD3" w:rsidP="00420FD3">
      <w:pPr>
        <w:pStyle w:val="Heading1"/>
      </w:pPr>
      <w:r w:rsidRPr="00F239CF">
        <w:t>Descripción de</w:t>
      </w:r>
      <w:r>
        <w:t xml:space="preserve">l </w:t>
      </w:r>
      <w:r w:rsidRPr="00D02BEE">
        <w:t>Prototipo</w:t>
      </w:r>
    </w:p>
    <w:p w14:paraId="271FB156" w14:textId="77777777" w:rsidR="00420FD3" w:rsidRDefault="00420FD3" w:rsidP="00420FD3">
      <w:pPr>
        <w:pStyle w:val="Heading2"/>
      </w:pPr>
    </w:p>
    <w:p w14:paraId="54DC219E" w14:textId="6F8A4901" w:rsidR="007F5C79" w:rsidRDefault="007F5C79" w:rsidP="00420FD3">
      <w:pPr>
        <w:pStyle w:val="Heading2"/>
      </w:pPr>
      <w:r w:rsidRPr="007F5C79">
        <w:t>Diagrama de bloques</w:t>
      </w:r>
    </w:p>
    <w:p w14:paraId="70B9284D" w14:textId="77777777" w:rsidR="00420FD3" w:rsidRDefault="00420FD3" w:rsidP="00420FD3">
      <w:pPr>
        <w:pStyle w:val="Heading2"/>
      </w:pPr>
    </w:p>
    <w:p w14:paraId="7F674401" w14:textId="05E30165" w:rsidR="00420FD3" w:rsidRPr="00420FD3" w:rsidRDefault="00420FD3" w:rsidP="00420FD3">
      <w:pPr>
        <w:pStyle w:val="Heading2"/>
      </w:pPr>
      <w:r w:rsidRPr="00420FD3">
        <w:t>Descripción técnica del Sistema IoT</w:t>
      </w:r>
    </w:p>
    <w:sectPr w:rsidR="00420FD3" w:rsidRPr="00420FD3" w:rsidSect="00EE4A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Lc0NjYwMjc2MzFU0lEKTi0uzszPAykwqgUA9LrFcSwAAAA="/>
  </w:docVars>
  <w:rsids>
    <w:rsidRoot w:val="00A07DEC"/>
    <w:rsid w:val="001A46C0"/>
    <w:rsid w:val="001E4D33"/>
    <w:rsid w:val="00420FD3"/>
    <w:rsid w:val="004E42A8"/>
    <w:rsid w:val="005A0E97"/>
    <w:rsid w:val="005D09C6"/>
    <w:rsid w:val="007F5C79"/>
    <w:rsid w:val="00A07DEC"/>
    <w:rsid w:val="00BA5114"/>
    <w:rsid w:val="00D0283F"/>
    <w:rsid w:val="00EE4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B396F"/>
  <w15:chartTrackingRefBased/>
  <w15:docId w15:val="{201B4124-FF3C-4A10-8092-7F552C4CC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5C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5C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5C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5C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F5C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5C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5</Words>
  <Characters>253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Tulio Teran</dc:creator>
  <cp:keywords/>
  <dc:description/>
  <cp:lastModifiedBy>Marco Tulio Teran</cp:lastModifiedBy>
  <cp:revision>5</cp:revision>
  <dcterms:created xsi:type="dcterms:W3CDTF">2020-09-17T12:05:00Z</dcterms:created>
  <dcterms:modified xsi:type="dcterms:W3CDTF">2020-09-17T12:10:00Z</dcterms:modified>
</cp:coreProperties>
</file>